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D56" w:rsidRPr="00BA5FFE" w:rsidRDefault="002B3D56" w:rsidP="00BA5F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BA5FFE">
        <w:rPr>
          <w:rFonts w:ascii="Times New Roman" w:eastAsia="PMingLiU" w:hAnsi="Times New Roman" w:cs="Times New Roman"/>
          <w:sz w:val="24"/>
          <w:szCs w:val="24"/>
          <w:lang w:eastAsia="zh-TW"/>
        </w:rPr>
        <w:t>濫用藥物的</w:t>
      </w:r>
      <w:r w:rsidRPr="00BA5FFE">
        <w:rPr>
          <w:rFonts w:ascii="Times New Roman" w:hAnsi="Times New Roman" w:cs="Times New Roman"/>
          <w:sz w:val="24"/>
          <w:szCs w:val="24"/>
          <w:lang w:eastAsia="zh-TW"/>
        </w:rPr>
        <w:t>危害</w:t>
      </w:r>
      <w:r w:rsidRPr="00BA5FFE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 xml:space="preserve">(Drug abuse harm perceived) </w:t>
      </w:r>
      <w:r w:rsidRPr="00BA5FFE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BB43F6" w:rsidRPr="00BA5FFE" w:rsidTr="002B3D56">
        <w:trPr>
          <w:trHeight w:val="3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功能，滿意，工作</w:t>
            </w:r>
          </w:p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</w:tr>
      <w:tr w:rsidR="00BB43F6" w:rsidRPr="00BA5FFE" w:rsidTr="002B3D56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疾病，風險，自我傷害</w:t>
            </w:r>
          </w:p>
        </w:tc>
      </w:tr>
      <w:tr w:rsidR="00BB43F6" w:rsidRPr="00BA5FFE" w:rsidTr="002B3D56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罪行</w:t>
            </w:r>
          </w:p>
        </w:tc>
      </w:tr>
      <w:tr w:rsidR="00BB43F6" w:rsidRPr="00BA5FFE" w:rsidTr="002B3D56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BB43F6" w:rsidRPr="00BA5FFE" w:rsidTr="002B3D56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15 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BB43F6" w:rsidRPr="00BA5FFE" w:rsidTr="002B3D56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93</w:t>
            </w:r>
          </w:p>
        </w:tc>
      </w:tr>
      <w:tr w:rsidR="00BB43F6" w:rsidRPr="00BA5FFE" w:rsidTr="002B3D56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3F6" w:rsidRPr="00BA5FFE" w:rsidRDefault="00BB43F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Cheung, Chau-kiu,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and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teven Sek-yum Ngai. 2013. “Reducing Youth's Drug Abuse through Training Social Workers for Cognitive–behavioral Integrated Treatment.” </w:t>
            </w:r>
            <w:r w:rsidRPr="00BA5FFE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Children &amp; Youth Services Review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35:302-311.</w:t>
            </w:r>
          </w:p>
        </w:tc>
      </w:tr>
    </w:tbl>
    <w:p w:rsidR="002B3D56" w:rsidRPr="00BA5FFE" w:rsidRDefault="002B3D56" w:rsidP="00BA5F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2B3D56" w:rsidRPr="00BA5FFE" w:rsidRDefault="002B3D56" w:rsidP="00BA5F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BA5FFE">
        <w:rPr>
          <w:rFonts w:ascii="Times New Roman" w:eastAsia="PMingLiU" w:hAnsi="Times New Roman" w:cs="Times New Roman"/>
          <w:sz w:val="24"/>
          <w:szCs w:val="24"/>
          <w:lang w:eastAsia="zh-TW"/>
        </w:rPr>
        <w:t>濫用藥物的</w:t>
      </w:r>
      <w:r w:rsidR="001B0C96" w:rsidRPr="00BA5FFE">
        <w:rPr>
          <w:rFonts w:ascii="Times New Roman" w:hAnsi="Times New Roman" w:cs="Times New Roman"/>
          <w:sz w:val="24"/>
          <w:szCs w:val="24"/>
        </w:rPr>
        <w:t>危害</w:t>
      </w:r>
      <w:r w:rsidRPr="00BA5FFE">
        <w:rPr>
          <w:rFonts w:ascii="Times New Roman" w:eastAsiaTheme="minorEastAsia" w:hAnsi="Times New Roman" w:cs="Times New Roman"/>
          <w:sz w:val="24"/>
          <w:szCs w:val="24"/>
          <w:lang w:eastAsia="zh-TW"/>
        </w:rPr>
        <w:t>的</w:t>
      </w:r>
      <w:r w:rsidRPr="00BA5FFE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計分</w:t>
      </w:r>
    </w:p>
    <w:p w:rsidR="002B3D56" w:rsidRPr="00BA5FFE" w:rsidRDefault="002B3D56" w:rsidP="00BA5F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334DB4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38661D" w:rsidRDefault="00334DB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2C497E" w:rsidRDefault="00334DB4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2C497E" w:rsidRDefault="00334DB4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2C497E" w:rsidRDefault="00334DB4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2C497E" w:rsidRDefault="00334DB4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2C497E" w:rsidRDefault="00334DB4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334DB4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38661D" w:rsidRDefault="00334DB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1-15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38661D" w:rsidRDefault="00334DB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38661D" w:rsidRDefault="00334DB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38661D" w:rsidRDefault="00334DB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38661D" w:rsidRDefault="00334DB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4DB4" w:rsidRPr="0038661D" w:rsidRDefault="00334DB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</w:tbl>
    <w:p w:rsidR="002B3D56" w:rsidRPr="00BA5FFE" w:rsidRDefault="002B3D56" w:rsidP="00BA5F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2B3D56" w:rsidRPr="00BA5FFE" w:rsidTr="00BA5FFE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D56" w:rsidRPr="00BA5FFE" w:rsidRDefault="002B3D5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3D56" w:rsidRPr="00BA5FFE" w:rsidRDefault="002B3D56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BA5FFE" w:rsidRPr="00BA5FFE" w:rsidTr="00BA5FFE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FFE" w:rsidRPr="00BA5FFE" w:rsidRDefault="00BA5FFE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FFE" w:rsidRPr="00BA5FFE" w:rsidRDefault="00BA5FFE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BA5FFE" w:rsidRPr="00BA5FFE" w:rsidTr="00BA5FFE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FFE" w:rsidRPr="00BA5FFE" w:rsidRDefault="00BA5FFE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FFE" w:rsidRPr="00BA5FFE" w:rsidRDefault="00BA5FFE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BA5FFE" w:rsidRPr="00BA5FFE" w:rsidTr="00BA5FFE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FFE" w:rsidRPr="00BA5FFE" w:rsidRDefault="00BA5FFE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5FFE" w:rsidRPr="00BA5FFE" w:rsidRDefault="00BA5FFE" w:rsidP="00BA5F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AE5620" w:rsidRPr="00BA5FFE" w:rsidRDefault="00F64FF1" w:rsidP="00BA5FFE">
      <w:pPr>
        <w:spacing w:line="0" w:lineRule="atLeast"/>
        <w:rPr>
          <w:rFonts w:ascii="Times New Roman" w:hAnsi="Times New Roman" w:cs="Times New Roman"/>
          <w:sz w:val="24"/>
          <w:szCs w:val="24"/>
        </w:rPr>
      </w:pPr>
    </w:p>
    <w:sectPr w:rsidR="00AE5620" w:rsidRPr="00BA5FFE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4FF1" w:rsidRDefault="00F64FF1" w:rsidP="001B0C96">
      <w:r>
        <w:separator/>
      </w:r>
    </w:p>
  </w:endnote>
  <w:endnote w:type="continuationSeparator" w:id="0">
    <w:p w:rsidR="00F64FF1" w:rsidRDefault="00F64FF1" w:rsidP="001B0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4FF1" w:rsidRDefault="00F64FF1" w:rsidP="001B0C96">
      <w:r>
        <w:separator/>
      </w:r>
    </w:p>
  </w:footnote>
  <w:footnote w:type="continuationSeparator" w:id="0">
    <w:p w:rsidR="00F64FF1" w:rsidRDefault="00F64FF1" w:rsidP="001B0C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LA0M7IwNjQ0NjVS0lEKTi0uzszPAykwrAUAWdAwwCwAAAA="/>
  </w:docVars>
  <w:rsids>
    <w:rsidRoot w:val="00102BA7"/>
    <w:rsid w:val="00045E19"/>
    <w:rsid w:val="00102BA7"/>
    <w:rsid w:val="001B0C96"/>
    <w:rsid w:val="002B3D56"/>
    <w:rsid w:val="00334DB4"/>
    <w:rsid w:val="003D4FB3"/>
    <w:rsid w:val="007E2498"/>
    <w:rsid w:val="00924431"/>
    <w:rsid w:val="00BA5FFE"/>
    <w:rsid w:val="00BB43F6"/>
    <w:rsid w:val="00F64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23C179C-BF9E-40E5-94E2-3283655BD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3D56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2B3D56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0C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B0C96"/>
    <w:rPr>
      <w:rFonts w:ascii="PMingLiU" w:eastAsia="MingLiU" w:hAnsi="PMingLiU" w:cs="SimSun"/>
      <w:kern w:val="0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0C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B0C96"/>
    <w:rPr>
      <w:rFonts w:ascii="PMingLiU" w:eastAsia="MingLiU" w:hAnsi="PMingLiU" w:cs="SimSun"/>
      <w:kern w:val="0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0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6</cp:revision>
  <dcterms:created xsi:type="dcterms:W3CDTF">2020-12-21T08:43:00Z</dcterms:created>
  <dcterms:modified xsi:type="dcterms:W3CDTF">2021-03-05T03:48:00Z</dcterms:modified>
</cp:coreProperties>
</file>